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97D96F" w14:textId="77777777" w:rsidR="001C2D48" w:rsidRDefault="001C2D48" w:rsidP="00790E66">
      <w:pPr>
        <w:spacing w:after="0"/>
        <w:ind w:right="3610"/>
      </w:pPr>
    </w:p>
    <w:tbl>
      <w:tblPr>
        <w:tblStyle w:val="TableGrid"/>
        <w:tblW w:w="11266" w:type="dxa"/>
        <w:tblInd w:w="-974" w:type="dxa"/>
        <w:tblCellMar>
          <w:top w:w="47" w:type="dxa"/>
          <w:left w:w="49" w:type="dxa"/>
          <w:right w:w="114" w:type="dxa"/>
        </w:tblCellMar>
        <w:tblLook w:val="04A0" w:firstRow="1" w:lastRow="0" w:firstColumn="1" w:lastColumn="0" w:noHBand="0" w:noVBand="1"/>
      </w:tblPr>
      <w:tblGrid>
        <w:gridCol w:w="4659"/>
        <w:gridCol w:w="2285"/>
        <w:gridCol w:w="4322"/>
      </w:tblGrid>
      <w:tr w:rsidR="001C2D48" w14:paraId="6CCAAA99" w14:textId="77777777" w:rsidTr="00790E66">
        <w:trPr>
          <w:trHeight w:val="870"/>
        </w:trPr>
        <w:tc>
          <w:tcPr>
            <w:tcW w:w="6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547D6D56" w14:textId="77777777" w:rsidR="001C2D48" w:rsidRDefault="00F53DFF">
            <w:pPr>
              <w:spacing w:after="28"/>
              <w:ind w:left="64"/>
              <w:jc w:val="center"/>
            </w:pPr>
            <w:r>
              <w:rPr>
                <w:b/>
                <w:sz w:val="32"/>
              </w:rPr>
              <w:t xml:space="preserve">Faculty Professional Development Committee </w:t>
            </w:r>
          </w:p>
          <w:p w14:paraId="6AD8594D" w14:textId="7C878C6C" w:rsidR="001C2D48" w:rsidRDefault="00FE7E73">
            <w:pPr>
              <w:ind w:left="65"/>
              <w:jc w:val="center"/>
            </w:pPr>
            <w:r>
              <w:rPr>
                <w:b/>
                <w:sz w:val="32"/>
              </w:rPr>
              <w:t>Minutes</w:t>
            </w:r>
            <w:r w:rsidR="00F53DFF">
              <w:rPr>
                <w:sz w:val="32"/>
              </w:rPr>
              <w:t xml:space="preserve"> </w:t>
            </w:r>
          </w:p>
        </w:tc>
        <w:tc>
          <w:tcPr>
            <w:tcW w:w="4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08E6CFBE" w14:textId="1D780269" w:rsidR="008748DD" w:rsidRPr="00790E66" w:rsidRDefault="001D425D" w:rsidP="003827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ctober </w:t>
            </w:r>
            <w:r w:rsidR="00603F86">
              <w:rPr>
                <w:b/>
                <w:sz w:val="24"/>
                <w:szCs w:val="24"/>
              </w:rPr>
              <w:t>28</w:t>
            </w:r>
            <w:r w:rsidR="000A1464">
              <w:rPr>
                <w:b/>
                <w:sz w:val="24"/>
                <w:szCs w:val="24"/>
              </w:rPr>
              <w:t>, 20</w:t>
            </w:r>
            <w:r w:rsidR="00382753">
              <w:rPr>
                <w:b/>
                <w:sz w:val="24"/>
                <w:szCs w:val="24"/>
              </w:rPr>
              <w:t>20</w:t>
            </w:r>
          </w:p>
          <w:p w14:paraId="56DB0E69" w14:textId="77777777" w:rsidR="008748DD" w:rsidRDefault="00F84617">
            <w:pPr>
              <w:ind w:left="67"/>
            </w:pPr>
            <w:r>
              <w:t xml:space="preserve">ZOOM </w:t>
            </w:r>
            <w:r w:rsidRPr="00F84617">
              <w:t xml:space="preserve">Meeting </w:t>
            </w:r>
            <w:r w:rsidR="00603F86">
              <w:t xml:space="preserve"> </w:t>
            </w:r>
          </w:p>
          <w:p w14:paraId="3B2B6F81" w14:textId="77777777" w:rsidR="00425473" w:rsidRDefault="00425473">
            <w:pPr>
              <w:ind w:left="67"/>
            </w:pPr>
            <w:r>
              <w:t>916 1633 2988</w:t>
            </w:r>
          </w:p>
          <w:p w14:paraId="19BC6DBD" w14:textId="13986A94" w:rsidR="00C96460" w:rsidRDefault="00C96460">
            <w:pPr>
              <w:ind w:left="67"/>
            </w:pPr>
            <w:r>
              <w:t>2:30 p.m. to 4:00 p.m.</w:t>
            </w:r>
          </w:p>
        </w:tc>
      </w:tr>
      <w:tr w:rsidR="001C2D48" w14:paraId="713AB067" w14:textId="77777777" w:rsidTr="00790E66">
        <w:trPr>
          <w:trHeight w:val="5937"/>
        </w:trPr>
        <w:tc>
          <w:tcPr>
            <w:tcW w:w="112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F9F9A" w14:textId="77777777" w:rsidR="00305019" w:rsidRDefault="00305019" w:rsidP="00432F7B">
            <w:r>
              <w:rPr>
                <w:u w:val="single" w:color="000000"/>
              </w:rPr>
              <w:t>COMMITTEE MEMBERS</w:t>
            </w:r>
            <w:r>
              <w:t xml:space="preserve"> </w:t>
            </w:r>
          </w:p>
          <w:p w14:paraId="2A9A9FB4" w14:textId="0C554B91" w:rsidR="00305019" w:rsidRDefault="00137997" w:rsidP="00137997">
            <w:r>
              <w:t xml:space="preserve">Rosa </w:t>
            </w:r>
            <w:proofErr w:type="spellStart"/>
            <w:r w:rsidR="00295896">
              <w:t>Brambila</w:t>
            </w:r>
            <w:proofErr w:type="spellEnd"/>
            <w:r w:rsidR="00295896">
              <w:t xml:space="preserve"> </w:t>
            </w:r>
            <w:r>
              <w:t>Fuller, Faculty Co-c</w:t>
            </w:r>
            <w:r w:rsidR="00305019">
              <w:t xml:space="preserve">hair </w:t>
            </w:r>
            <w:r w:rsidR="00425473">
              <w:t xml:space="preserve"> </w:t>
            </w:r>
          </w:p>
          <w:p w14:paraId="08ED7E2E" w14:textId="0E5C3031" w:rsidR="00305019" w:rsidRDefault="00305019" w:rsidP="00137997">
            <w:r>
              <w:t>Duane Rumsey, Administrative Council Member</w:t>
            </w:r>
            <w:r w:rsidR="00C96460" w:rsidRPr="00C96460">
              <w:rPr>
                <w:b/>
                <w:bCs/>
              </w:rPr>
              <w:t>-Absent</w:t>
            </w:r>
            <w:r>
              <w:t xml:space="preserve"> </w:t>
            </w:r>
          </w:p>
          <w:p w14:paraId="1A0E709F" w14:textId="456C65EE" w:rsidR="00305019" w:rsidRDefault="006527B5" w:rsidP="00137997">
            <w:r>
              <w:t xml:space="preserve">VACANT </w:t>
            </w:r>
            <w:proofErr w:type="gramStart"/>
            <w:r>
              <w:t xml:space="preserve">- </w:t>
            </w:r>
            <w:r w:rsidR="00305019">
              <w:t xml:space="preserve"> Administrative</w:t>
            </w:r>
            <w:proofErr w:type="gramEnd"/>
            <w:r w:rsidR="00305019">
              <w:t xml:space="preserve"> Council Member </w:t>
            </w:r>
          </w:p>
          <w:p w14:paraId="3703494C" w14:textId="77777777" w:rsidR="00295896" w:rsidRDefault="00295896" w:rsidP="00137997">
            <w:r w:rsidRPr="00295896">
              <w:rPr>
                <w:i/>
              </w:rPr>
              <w:t>VACANT</w:t>
            </w:r>
            <w:r>
              <w:t xml:space="preserve"> – Administrative Council Member</w:t>
            </w:r>
          </w:p>
          <w:p w14:paraId="141FB1AB" w14:textId="77777777" w:rsidR="00137997" w:rsidRDefault="00137997" w:rsidP="00137997">
            <w:r>
              <w:t>Mark Hoffer, Faculty Member</w:t>
            </w:r>
          </w:p>
          <w:p w14:paraId="1EEFA46C" w14:textId="77777777" w:rsidR="00137997" w:rsidRDefault="00137997" w:rsidP="00137997">
            <w:r>
              <w:t xml:space="preserve">Dr. Rona </w:t>
            </w:r>
            <w:proofErr w:type="spellStart"/>
            <w:r>
              <w:t>Brynin</w:t>
            </w:r>
            <w:proofErr w:type="spellEnd"/>
            <w:r>
              <w:t>, Faculty Member</w:t>
            </w:r>
          </w:p>
          <w:p w14:paraId="6A8378A8" w14:textId="77777777" w:rsidR="00137997" w:rsidRDefault="00137997" w:rsidP="00137997">
            <w:r>
              <w:t xml:space="preserve">Dr. </w:t>
            </w:r>
            <w:proofErr w:type="spellStart"/>
            <w:r>
              <w:t>De’Nean</w:t>
            </w:r>
            <w:proofErr w:type="spellEnd"/>
            <w:r>
              <w:t xml:space="preserve"> Coleman-Carew, Faculty Member</w:t>
            </w:r>
          </w:p>
          <w:p w14:paraId="50B8B26D" w14:textId="77777777" w:rsidR="00137997" w:rsidRDefault="00137997" w:rsidP="00137997">
            <w:r>
              <w:t xml:space="preserve">Dr. Zia </w:t>
            </w:r>
            <w:proofErr w:type="spellStart"/>
            <w:r>
              <w:t>Nisani</w:t>
            </w:r>
            <w:proofErr w:type="spellEnd"/>
            <w:r>
              <w:t>, Faculty Member</w:t>
            </w:r>
          </w:p>
          <w:p w14:paraId="58A1E0EE" w14:textId="77777777" w:rsidR="00137997" w:rsidRDefault="00137997" w:rsidP="00137997">
            <w:proofErr w:type="spellStart"/>
            <w:r>
              <w:t>Tiesha</w:t>
            </w:r>
            <w:proofErr w:type="spellEnd"/>
            <w:r>
              <w:t xml:space="preserve"> </w:t>
            </w:r>
            <w:proofErr w:type="spellStart"/>
            <w:r>
              <w:t>Klundt</w:t>
            </w:r>
            <w:proofErr w:type="spellEnd"/>
            <w:r>
              <w:t>, Faculty Member</w:t>
            </w:r>
          </w:p>
          <w:p w14:paraId="553EE26D" w14:textId="77777777" w:rsidR="00137997" w:rsidRDefault="00137997" w:rsidP="00137997">
            <w:r>
              <w:t>Dr. Barbara Fredette, Faculty Member</w:t>
            </w:r>
          </w:p>
          <w:p w14:paraId="688152E0" w14:textId="77777777" w:rsidR="00305019" w:rsidRDefault="00137997" w:rsidP="00137997">
            <w:r>
              <w:t>Jane Bowers, Faculty Member</w:t>
            </w:r>
          </w:p>
          <w:p w14:paraId="44554F10" w14:textId="77777777" w:rsidR="00295896" w:rsidRDefault="00295896" w:rsidP="00137997">
            <w:r>
              <w:t xml:space="preserve">John </w:t>
            </w:r>
            <w:proofErr w:type="spellStart"/>
            <w:r>
              <w:t>Wanko</w:t>
            </w:r>
            <w:proofErr w:type="spellEnd"/>
            <w:r>
              <w:t>, Faculty Member</w:t>
            </w:r>
          </w:p>
          <w:p w14:paraId="17C7040A" w14:textId="77777777" w:rsidR="00137997" w:rsidRDefault="00160E2C" w:rsidP="00137997">
            <w:r>
              <w:t xml:space="preserve">Walter Briggs </w:t>
            </w:r>
            <w:r w:rsidR="00137997">
              <w:t>– Faculty Member</w:t>
            </w:r>
          </w:p>
          <w:p w14:paraId="48F2A456" w14:textId="3D8C45A5" w:rsidR="00137997" w:rsidRDefault="006527B5" w:rsidP="00137997">
            <w:r>
              <w:t>Kimberly Sennett</w:t>
            </w:r>
            <w:r w:rsidR="00137997">
              <w:t xml:space="preserve"> – Faculty Member</w:t>
            </w:r>
          </w:p>
          <w:p w14:paraId="1F9753A2" w14:textId="7CB84192" w:rsidR="00305019" w:rsidRDefault="00B901EC" w:rsidP="00137997">
            <w:r>
              <w:t>Tina McDermott</w:t>
            </w:r>
            <w:r w:rsidR="00305019">
              <w:t>, Tenure Evaluation Coordinator</w:t>
            </w:r>
            <w:r w:rsidR="00C96460" w:rsidRPr="00C96460">
              <w:rPr>
                <w:b/>
                <w:bCs/>
              </w:rPr>
              <w:t>-Absent</w:t>
            </w:r>
            <w:r w:rsidR="00305019">
              <w:t xml:space="preserve"> </w:t>
            </w:r>
          </w:p>
          <w:p w14:paraId="0B701FE8" w14:textId="31CD9977" w:rsidR="00305019" w:rsidRDefault="00305019" w:rsidP="00137997">
            <w:r>
              <w:t xml:space="preserve">Greg </w:t>
            </w:r>
            <w:proofErr w:type="spellStart"/>
            <w:r>
              <w:t>Krynen</w:t>
            </w:r>
            <w:proofErr w:type="spellEnd"/>
            <w:r>
              <w:t>, Technical Liaison</w:t>
            </w:r>
            <w:r w:rsidR="00C96460" w:rsidRPr="00C96460">
              <w:rPr>
                <w:b/>
                <w:bCs/>
              </w:rPr>
              <w:t>-Absent</w:t>
            </w:r>
            <w:r>
              <w:t xml:space="preserve"> </w:t>
            </w:r>
          </w:p>
          <w:p w14:paraId="6784C7A4" w14:textId="74416CB3" w:rsidR="00305019" w:rsidRDefault="001D425D" w:rsidP="00137997">
            <w:r>
              <w:t>Kathy Osborn</w:t>
            </w:r>
            <w:r w:rsidR="00305019">
              <w:t xml:space="preserve">, Faculty Union Rep </w:t>
            </w:r>
          </w:p>
          <w:p w14:paraId="6BEBDFE7" w14:textId="02BA606A" w:rsidR="00305019" w:rsidRDefault="00C93A0E" w:rsidP="00137997">
            <w:r>
              <w:t xml:space="preserve">James </w:t>
            </w:r>
            <w:proofErr w:type="spellStart"/>
            <w:r>
              <w:t>Nasipak</w:t>
            </w:r>
            <w:proofErr w:type="spellEnd"/>
            <w:r w:rsidR="00571D6F">
              <w:t>, Confidential Management/Supervisory/Administrators</w:t>
            </w:r>
          </w:p>
          <w:p w14:paraId="52F98E63" w14:textId="35FCB807" w:rsidR="00305019" w:rsidRDefault="00C93A0E" w:rsidP="00137997">
            <w:r>
              <w:t xml:space="preserve">Gabrielle </w:t>
            </w:r>
            <w:proofErr w:type="spellStart"/>
            <w:r>
              <w:t>Poorman</w:t>
            </w:r>
            <w:proofErr w:type="spellEnd"/>
            <w:r w:rsidR="00137997">
              <w:t xml:space="preserve"> - Adjunct Representative</w:t>
            </w:r>
          </w:p>
          <w:p w14:paraId="4AD85457" w14:textId="77777777" w:rsidR="00305019" w:rsidRDefault="0076741B" w:rsidP="00137997">
            <w:r>
              <w:t>Gwenn Preston</w:t>
            </w:r>
            <w:r w:rsidR="00305019">
              <w:t xml:space="preserve">, Classified Representative </w:t>
            </w:r>
          </w:p>
          <w:p w14:paraId="6828686B" w14:textId="77777777" w:rsidR="00137997" w:rsidRDefault="00137997" w:rsidP="00137997">
            <w:r w:rsidRPr="00137997">
              <w:rPr>
                <w:i/>
              </w:rPr>
              <w:t>VACANT</w:t>
            </w:r>
            <w:r>
              <w:t xml:space="preserve"> - ASO Member</w:t>
            </w:r>
          </w:p>
        </w:tc>
      </w:tr>
      <w:tr w:rsidR="00137997" w14:paraId="18605062" w14:textId="77777777" w:rsidTr="00980E44">
        <w:trPr>
          <w:trHeight w:val="375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E4FF5" w14:textId="77777777" w:rsidR="00137997" w:rsidRDefault="00137997" w:rsidP="008363F2">
            <w:pPr>
              <w:ind w:left="60"/>
              <w:jc w:val="center"/>
            </w:pPr>
            <w:r>
              <w:t xml:space="preserve">Items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E639D" w14:textId="77777777" w:rsidR="00137997" w:rsidRDefault="00137997">
            <w:pPr>
              <w:ind w:left="65"/>
              <w:jc w:val="center"/>
            </w:pPr>
            <w:r>
              <w:t xml:space="preserve">Action </w:t>
            </w:r>
          </w:p>
        </w:tc>
      </w:tr>
      <w:tr w:rsidR="00137997" w14:paraId="38869EB3" w14:textId="77777777" w:rsidTr="00CB676B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88AFB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337"/>
              </w:tabs>
              <w:spacing w:after="31"/>
              <w:ind w:left="465" w:hanging="180"/>
            </w:pPr>
            <w:r>
              <w:t xml:space="preserve">Opening Comments </w:t>
            </w:r>
            <w:r w:rsidR="00625E45">
              <w:t xml:space="preserve">from </w:t>
            </w:r>
            <w:r>
              <w:t xml:space="preserve">Faculty Co-chair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88EAE" w14:textId="5E57F008" w:rsidR="00137997" w:rsidRDefault="00F25A98" w:rsidP="00F25A98">
            <w:r>
              <w:t xml:space="preserve">   </w:t>
            </w:r>
            <w:r w:rsidR="00CB3DB0">
              <w:t>None</w:t>
            </w:r>
            <w:r>
              <w:t xml:space="preserve"> </w:t>
            </w:r>
            <w:r w:rsidR="004E61B7">
              <w:t xml:space="preserve"> </w:t>
            </w:r>
          </w:p>
        </w:tc>
      </w:tr>
      <w:tr w:rsidR="00137997" w14:paraId="67E68DAC" w14:textId="77777777" w:rsidTr="00980E44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30BAD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433"/>
              </w:tabs>
              <w:spacing w:after="31"/>
              <w:ind w:left="465" w:hanging="180"/>
            </w:pPr>
            <w:r>
              <w:t xml:space="preserve">Open comments from the Public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3ACBD" w14:textId="05749C4E" w:rsidR="00137997" w:rsidRPr="00BE1C12" w:rsidRDefault="00137997">
            <w:pPr>
              <w:ind w:left="67"/>
              <w:rPr>
                <w:color w:val="auto"/>
              </w:rPr>
            </w:pPr>
            <w:r w:rsidRPr="00BE1C12">
              <w:rPr>
                <w:color w:val="auto"/>
              </w:rPr>
              <w:t xml:space="preserve"> </w:t>
            </w:r>
            <w:r w:rsidR="00C96460">
              <w:rPr>
                <w:color w:val="auto"/>
              </w:rPr>
              <w:t>None</w:t>
            </w:r>
          </w:p>
        </w:tc>
      </w:tr>
      <w:tr w:rsidR="00137997" w14:paraId="57D229B9" w14:textId="77777777" w:rsidTr="008F1C6D">
        <w:trPr>
          <w:trHeight w:val="375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F67A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ind w:left="465" w:hanging="180"/>
            </w:pPr>
            <w:r>
              <w:t xml:space="preserve">Approval of Agenda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D4FFB" w14:textId="1461E22A" w:rsidR="00137997" w:rsidRPr="00C96460" w:rsidRDefault="00115D8B" w:rsidP="00C96460">
            <w:pPr>
              <w:pStyle w:val="ListParagraph"/>
              <w:ind w:left="136"/>
              <w:rPr>
                <w:color w:val="auto"/>
                <w:highlight w:val="yellow"/>
              </w:rPr>
            </w:pPr>
            <w:r w:rsidRPr="00115D8B">
              <w:rPr>
                <w:color w:val="auto"/>
              </w:rPr>
              <w:t>Approved moving</w:t>
            </w:r>
            <w:r w:rsidR="00C96460" w:rsidRPr="00115D8B">
              <w:rPr>
                <w:color w:val="auto"/>
              </w:rPr>
              <w:t xml:space="preserve"> items of discussion around</w:t>
            </w:r>
            <w:r w:rsidRPr="00115D8B">
              <w:rPr>
                <w:color w:val="auto"/>
              </w:rPr>
              <w:t xml:space="preserve">- </w:t>
            </w:r>
            <w:r>
              <w:rPr>
                <w:color w:val="auto"/>
              </w:rPr>
              <w:t>e</w:t>
            </w:r>
            <w:r w:rsidRPr="00115D8B">
              <w:rPr>
                <w:color w:val="auto"/>
              </w:rPr>
              <w:t xml:space="preserve">xchange </w:t>
            </w:r>
            <w:r>
              <w:rPr>
                <w:color w:val="auto"/>
              </w:rPr>
              <w:t>d</w:t>
            </w:r>
            <w:r w:rsidRPr="00115D8B">
              <w:rPr>
                <w:color w:val="auto"/>
              </w:rPr>
              <w:t xml:space="preserve">iscussion </w:t>
            </w:r>
            <w:r>
              <w:rPr>
                <w:color w:val="auto"/>
              </w:rPr>
              <w:t>i</w:t>
            </w:r>
            <w:r w:rsidRPr="00115D8B">
              <w:rPr>
                <w:color w:val="auto"/>
              </w:rPr>
              <w:t xml:space="preserve">tem B with </w:t>
            </w:r>
            <w:r>
              <w:rPr>
                <w:color w:val="auto"/>
              </w:rPr>
              <w:t>i</w:t>
            </w:r>
            <w:r w:rsidRPr="00115D8B">
              <w:rPr>
                <w:color w:val="auto"/>
              </w:rPr>
              <w:t>tem C.</w:t>
            </w:r>
          </w:p>
        </w:tc>
      </w:tr>
      <w:tr w:rsidR="00137997" w14:paraId="1BDD7CE9" w14:textId="77777777" w:rsidTr="008F1C6D">
        <w:trPr>
          <w:trHeight w:val="318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77A5F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left" w:pos="465"/>
              </w:tabs>
              <w:ind w:hanging="435"/>
            </w:pPr>
            <w:r>
              <w:t>Approval of Minute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E5206" w14:textId="3E307FF8" w:rsidR="00137997" w:rsidRPr="00E0113F" w:rsidRDefault="00C93A20" w:rsidP="00C96460">
            <w:pPr>
              <w:pStyle w:val="ListParagraph"/>
              <w:ind w:left="136"/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October 14</w:t>
            </w:r>
            <w:r w:rsidR="00237E26">
              <w:rPr>
                <w:rFonts w:asciiTheme="minorHAnsi" w:hAnsiTheme="minorHAnsi"/>
                <w:color w:val="auto"/>
              </w:rPr>
              <w:t>, 20</w:t>
            </w:r>
            <w:r w:rsidR="002F7B28">
              <w:rPr>
                <w:rFonts w:asciiTheme="minorHAnsi" w:hAnsiTheme="minorHAnsi"/>
                <w:color w:val="auto"/>
              </w:rPr>
              <w:t>20</w:t>
            </w:r>
            <w:r w:rsidR="00AF2B81">
              <w:rPr>
                <w:rFonts w:asciiTheme="minorHAnsi" w:hAnsiTheme="minorHAnsi"/>
                <w:color w:val="auto"/>
              </w:rPr>
              <w:t>,</w:t>
            </w:r>
            <w:r w:rsidR="00237E26">
              <w:rPr>
                <w:rFonts w:asciiTheme="minorHAnsi" w:hAnsiTheme="minorHAnsi"/>
                <w:color w:val="auto"/>
              </w:rPr>
              <w:t xml:space="preserve"> FPDC Meeting</w:t>
            </w:r>
            <w:r w:rsidR="00C96460">
              <w:rPr>
                <w:rFonts w:asciiTheme="minorHAnsi" w:hAnsiTheme="minorHAnsi"/>
                <w:color w:val="auto"/>
              </w:rPr>
              <w:t>-All Approved</w:t>
            </w:r>
          </w:p>
        </w:tc>
      </w:tr>
      <w:tr w:rsidR="00137997" w14:paraId="71518AE0" w14:textId="77777777" w:rsidTr="008F1C6D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DAA1F" w14:textId="77777777" w:rsidR="00137997" w:rsidRDefault="002A7BD8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192"/>
              </w:tabs>
              <w:ind w:left="465" w:hanging="180"/>
            </w:pPr>
            <w:r>
              <w:t>Discussion Item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E274E" w14:textId="4797ABDD" w:rsidR="00CF4DF2" w:rsidRPr="00AB5D71" w:rsidRDefault="00E723F7" w:rsidP="00AB5D71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</w:rPr>
            </w:pPr>
            <w:r w:rsidRPr="00115D8B">
              <w:rPr>
                <w:color w:val="000000" w:themeColor="text1"/>
              </w:rPr>
              <w:t>SPRING Welcome Back Day</w:t>
            </w:r>
            <w:r w:rsidR="0018273B" w:rsidRPr="00115D8B">
              <w:rPr>
                <w:color w:val="000000" w:themeColor="text1"/>
              </w:rPr>
              <w:t xml:space="preserve"> on 01/08/21</w:t>
            </w:r>
            <w:r w:rsidR="00C96460" w:rsidRPr="00115D8B">
              <w:rPr>
                <w:color w:val="000000" w:themeColor="text1"/>
              </w:rPr>
              <w:t xml:space="preserve">-A </w:t>
            </w:r>
            <w:r w:rsidR="00AB5D71">
              <w:rPr>
                <w:color w:val="000000" w:themeColor="text1"/>
              </w:rPr>
              <w:t>review</w:t>
            </w:r>
            <w:r w:rsidR="00C96460" w:rsidRPr="00115D8B">
              <w:rPr>
                <w:color w:val="000000" w:themeColor="text1"/>
              </w:rPr>
              <w:t xml:space="preserve"> of presenters and time schedules was </w:t>
            </w:r>
            <w:r w:rsidR="00AB5D71">
              <w:rPr>
                <w:color w:val="000000" w:themeColor="text1"/>
              </w:rPr>
              <w:t>discussed.</w:t>
            </w:r>
          </w:p>
          <w:p w14:paraId="4F7D71B5" w14:textId="5CAC9F14" w:rsidR="00CB3DB0" w:rsidRDefault="00277400" w:rsidP="00CB3DB0">
            <w:pPr>
              <w:pStyle w:val="ListParagraph"/>
              <w:numPr>
                <w:ilvl w:val="0"/>
                <w:numId w:val="13"/>
              </w:numPr>
              <w:rPr>
                <w:color w:val="auto"/>
              </w:rPr>
            </w:pPr>
            <w:r>
              <w:rPr>
                <w:color w:val="auto"/>
              </w:rPr>
              <w:t>D</w:t>
            </w:r>
            <w:r w:rsidR="004E61B7">
              <w:rPr>
                <w:color w:val="auto"/>
              </w:rPr>
              <w:t>iscussion of FPD</w:t>
            </w:r>
            <w:r w:rsidR="002946E5">
              <w:rPr>
                <w:color w:val="auto"/>
              </w:rPr>
              <w:t xml:space="preserve"> program</w:t>
            </w:r>
            <w:r w:rsidR="00255742">
              <w:rPr>
                <w:color w:val="auto"/>
              </w:rPr>
              <w:t xml:space="preserve"> </w:t>
            </w:r>
            <w:r>
              <w:rPr>
                <w:color w:val="auto"/>
              </w:rPr>
              <w:t>standards</w:t>
            </w:r>
            <w:r w:rsidR="00BF29E1">
              <w:rPr>
                <w:color w:val="auto"/>
              </w:rPr>
              <w:t xml:space="preserve"> continued</w:t>
            </w:r>
            <w:r w:rsidR="00CB3DB0">
              <w:rPr>
                <w:color w:val="auto"/>
              </w:rPr>
              <w:t>. Should we keep standards as they are or consolidate standards 2 and 3?</w:t>
            </w:r>
          </w:p>
          <w:p w14:paraId="655FAF36" w14:textId="65AA1147" w:rsidR="00CB3DB0" w:rsidRDefault="00CB3DB0" w:rsidP="00CB3DB0">
            <w:pPr>
              <w:pStyle w:val="ListParagraph"/>
              <w:numPr>
                <w:ilvl w:val="0"/>
                <w:numId w:val="20"/>
              </w:numPr>
              <w:rPr>
                <w:color w:val="auto"/>
              </w:rPr>
            </w:pPr>
            <w:r>
              <w:rPr>
                <w:color w:val="auto"/>
              </w:rPr>
              <w:t>One member shared that since it does not affect the number of required FPD hours, keep the standards as they are now.</w:t>
            </w:r>
          </w:p>
          <w:p w14:paraId="1F8F1FA8" w14:textId="6B27B5A2" w:rsidR="00CB3DB0" w:rsidRPr="00CB3DB0" w:rsidRDefault="00CB3DB0" w:rsidP="00CB3DB0">
            <w:pPr>
              <w:pStyle w:val="ListParagraph"/>
              <w:numPr>
                <w:ilvl w:val="0"/>
                <w:numId w:val="20"/>
              </w:numPr>
              <w:rPr>
                <w:color w:val="auto"/>
              </w:rPr>
            </w:pPr>
            <w:r>
              <w:rPr>
                <w:color w:val="auto"/>
              </w:rPr>
              <w:t>It was proposed that this discussion rest and reconvene during the next meeting.</w:t>
            </w:r>
          </w:p>
          <w:p w14:paraId="2A59B2B4" w14:textId="77F37FDB" w:rsidR="008139A2" w:rsidRDefault="008139A2" w:rsidP="0052531F">
            <w:pPr>
              <w:pStyle w:val="ListParagraph"/>
              <w:numPr>
                <w:ilvl w:val="0"/>
                <w:numId w:val="13"/>
              </w:numPr>
              <w:rPr>
                <w:color w:val="auto"/>
              </w:rPr>
            </w:pPr>
            <w:r>
              <w:rPr>
                <w:color w:val="auto"/>
              </w:rPr>
              <w:t>Online Application for 2021-2022 Proposals</w:t>
            </w:r>
            <w:r w:rsidR="00C96460">
              <w:rPr>
                <w:color w:val="auto"/>
              </w:rPr>
              <w:t xml:space="preserve"> are due on February 9, 2021. </w:t>
            </w:r>
            <w:r w:rsidR="00513611">
              <w:rPr>
                <w:color w:val="auto"/>
              </w:rPr>
              <w:t>Chair Fuller noted the need</w:t>
            </w:r>
            <w:r w:rsidR="00A2543D">
              <w:rPr>
                <w:color w:val="auto"/>
              </w:rPr>
              <w:t xml:space="preserve"> to update </w:t>
            </w:r>
            <w:r w:rsidR="00513611">
              <w:rPr>
                <w:color w:val="auto"/>
              </w:rPr>
              <w:t xml:space="preserve">the </w:t>
            </w:r>
            <w:r w:rsidR="00A2543D">
              <w:rPr>
                <w:color w:val="auto"/>
              </w:rPr>
              <w:t xml:space="preserve">current proposal to align with changes in Chancellor’s </w:t>
            </w:r>
            <w:r w:rsidR="00A2543D">
              <w:rPr>
                <w:color w:val="auto"/>
              </w:rPr>
              <w:lastRenderedPageBreak/>
              <w:t>categories, before posting it online</w:t>
            </w:r>
            <w:r w:rsidR="00513611">
              <w:rPr>
                <w:color w:val="auto"/>
              </w:rPr>
              <w:t>, and highlighted</w:t>
            </w:r>
            <w:r w:rsidR="00A2543D">
              <w:rPr>
                <w:color w:val="auto"/>
              </w:rPr>
              <w:t xml:space="preserve"> proposed change. Discussion ensued about:</w:t>
            </w:r>
          </w:p>
          <w:p w14:paraId="49C0A2E2" w14:textId="16E25CA9" w:rsidR="00821845" w:rsidRPr="00821845" w:rsidRDefault="00821845" w:rsidP="00821845">
            <w:pPr>
              <w:pStyle w:val="ListParagraph"/>
              <w:numPr>
                <w:ilvl w:val="0"/>
                <w:numId w:val="17"/>
              </w:numPr>
              <w:rPr>
                <w:color w:val="auto"/>
              </w:rPr>
            </w:pPr>
            <w:r>
              <w:rPr>
                <w:color w:val="auto"/>
              </w:rPr>
              <w:t>Whether or not o</w:t>
            </w:r>
            <w:r w:rsidRPr="00821845">
              <w:rPr>
                <w:color w:val="auto"/>
              </w:rPr>
              <w:t>ther: Intersegmental exchange</w:t>
            </w:r>
          </w:p>
          <w:p w14:paraId="7E35A0EC" w14:textId="77777777" w:rsidR="00821845" w:rsidRPr="00821845" w:rsidRDefault="00821845" w:rsidP="00821845">
            <w:pPr>
              <w:pStyle w:val="ListParagraph"/>
              <w:ind w:left="1440"/>
              <w:rPr>
                <w:color w:val="auto"/>
              </w:rPr>
            </w:pPr>
            <w:r w:rsidRPr="00821845">
              <w:rPr>
                <w:color w:val="auto"/>
              </w:rPr>
              <w:t>Program and /or issues of diversity and</w:t>
            </w:r>
          </w:p>
          <w:p w14:paraId="6BDD4868" w14:textId="591BA66B" w:rsidR="00C96460" w:rsidRDefault="00821845" w:rsidP="00821845">
            <w:pPr>
              <w:pStyle w:val="ListParagraph"/>
              <w:ind w:left="1440"/>
              <w:rPr>
                <w:color w:val="auto"/>
              </w:rPr>
            </w:pPr>
            <w:r w:rsidRPr="00821845">
              <w:rPr>
                <w:color w:val="auto"/>
              </w:rPr>
              <w:t>equity in Society</w:t>
            </w:r>
            <w:r>
              <w:rPr>
                <w:color w:val="auto"/>
              </w:rPr>
              <w:t xml:space="preserve"> should be added to CCCC activity # </w:t>
            </w:r>
            <w:r w:rsidR="00F33832">
              <w:rPr>
                <w:color w:val="auto"/>
              </w:rPr>
              <w:t>8 for</w:t>
            </w:r>
            <w:r>
              <w:rPr>
                <w:color w:val="auto"/>
              </w:rPr>
              <w:t xml:space="preserve"> the chancellor’s categories for professional development.</w:t>
            </w:r>
          </w:p>
          <w:p w14:paraId="5E00125D" w14:textId="267FA247" w:rsidR="00821845" w:rsidRDefault="008913ED" w:rsidP="00821845">
            <w:pPr>
              <w:pStyle w:val="ListParagraph"/>
              <w:numPr>
                <w:ilvl w:val="0"/>
                <w:numId w:val="17"/>
              </w:numPr>
              <w:rPr>
                <w:color w:val="auto"/>
              </w:rPr>
            </w:pPr>
            <w:r>
              <w:rPr>
                <w:color w:val="auto"/>
              </w:rPr>
              <w:t>Creat</w:t>
            </w:r>
            <w:r w:rsidR="00A2543D">
              <w:rPr>
                <w:color w:val="auto"/>
              </w:rPr>
              <w:t xml:space="preserve">ing a link showing how program and standards align and including examples. Mark Hoffer and Dr. Coleman will draft a revised version to form and will email to Chair for distribution. </w:t>
            </w:r>
            <w:r w:rsidR="00CB3DB0">
              <w:rPr>
                <w:color w:val="auto"/>
              </w:rPr>
              <w:t xml:space="preserve">Since this form </w:t>
            </w:r>
            <w:r w:rsidR="00A2543D">
              <w:rPr>
                <w:color w:val="auto"/>
              </w:rPr>
              <w:t>needs approval from Committee</w:t>
            </w:r>
            <w:r w:rsidR="00CB3DB0">
              <w:rPr>
                <w:color w:val="auto"/>
              </w:rPr>
              <w:t xml:space="preserve">, another FPD meeting </w:t>
            </w:r>
            <w:r w:rsidR="00A2543D">
              <w:rPr>
                <w:color w:val="auto"/>
              </w:rPr>
              <w:t xml:space="preserve">may </w:t>
            </w:r>
            <w:r w:rsidR="00CB3DB0">
              <w:rPr>
                <w:color w:val="auto"/>
              </w:rPr>
              <w:t xml:space="preserve">be necessary and is </w:t>
            </w:r>
            <w:r w:rsidR="00A2543D">
              <w:rPr>
                <w:color w:val="auto"/>
              </w:rPr>
              <w:t xml:space="preserve">tentatively </w:t>
            </w:r>
            <w:r w:rsidR="00CB3DB0">
              <w:rPr>
                <w:color w:val="auto"/>
              </w:rPr>
              <w:t>scheduled for November 18, 2020</w:t>
            </w:r>
            <w:r w:rsidR="00A2543D">
              <w:rPr>
                <w:color w:val="auto"/>
              </w:rPr>
              <w:t xml:space="preserve"> at 2:30 pm.</w:t>
            </w:r>
          </w:p>
          <w:p w14:paraId="35E6C648" w14:textId="7AEB8477" w:rsidR="0052531F" w:rsidRPr="008913ED" w:rsidRDefault="00A2543D" w:rsidP="008913ED">
            <w:pPr>
              <w:pStyle w:val="ListParagraph"/>
              <w:numPr>
                <w:ilvl w:val="0"/>
                <w:numId w:val="17"/>
              </w:numPr>
              <w:rPr>
                <w:color w:val="auto"/>
              </w:rPr>
            </w:pPr>
            <w:r>
              <w:rPr>
                <w:color w:val="auto"/>
              </w:rPr>
              <w:t>Extended f</w:t>
            </w:r>
            <w:r w:rsidR="008913ED">
              <w:rPr>
                <w:color w:val="auto"/>
              </w:rPr>
              <w:t>ield trips</w:t>
            </w:r>
            <w:r>
              <w:rPr>
                <w:color w:val="auto"/>
              </w:rPr>
              <w:t xml:space="preserve"> are no longer an integral part of the FPD program as of several years ago. This does not preclude short day trips from being organized and submitted </w:t>
            </w:r>
            <w:r w:rsidR="00513611">
              <w:rPr>
                <w:color w:val="auto"/>
              </w:rPr>
              <w:t>as proposed FPD events.</w:t>
            </w:r>
          </w:p>
        </w:tc>
      </w:tr>
      <w:tr w:rsidR="00137997" w14:paraId="4CC2DE2B" w14:textId="77777777" w:rsidTr="008F1C6D">
        <w:tblPrEx>
          <w:tblCellMar>
            <w:top w:w="46" w:type="dxa"/>
            <w:left w:w="43" w:type="dxa"/>
          </w:tblCellMar>
        </w:tblPrEx>
        <w:trPr>
          <w:trHeight w:val="547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9A198" w14:textId="5F3003B9" w:rsidR="00137997" w:rsidRDefault="000A3D0C" w:rsidP="000A3D0C">
            <w:pPr>
              <w:pStyle w:val="ListParagraph"/>
              <w:numPr>
                <w:ilvl w:val="0"/>
                <w:numId w:val="4"/>
              </w:numPr>
              <w:tabs>
                <w:tab w:val="left" w:pos="480"/>
                <w:tab w:val="center" w:pos="1020"/>
              </w:tabs>
            </w:pPr>
            <w:r>
              <w:lastRenderedPageBreak/>
              <w:t xml:space="preserve"> ACTION Item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9C255" w14:textId="29B7B109" w:rsidR="004E61B7" w:rsidRDefault="00C93A20" w:rsidP="000A3D0C">
            <w:pPr>
              <w:pStyle w:val="ListParagraph"/>
              <w:numPr>
                <w:ilvl w:val="0"/>
                <w:numId w:val="14"/>
              </w:numPr>
            </w:pPr>
            <w:r>
              <w:t>Supplemental form to accompany recorded</w:t>
            </w:r>
            <w:r w:rsidR="000D091C">
              <w:t xml:space="preserve"> FPD faculty workshops </w:t>
            </w:r>
            <w:r>
              <w:t>for</w:t>
            </w:r>
            <w:r w:rsidR="000D091C">
              <w:t xml:space="preserve"> credi</w:t>
            </w:r>
            <w:r>
              <w:t>t</w:t>
            </w:r>
            <w:r w:rsidR="00FE7E73">
              <w:t>-All approved of the supplemental form.</w:t>
            </w:r>
          </w:p>
          <w:p w14:paraId="77C28B20" w14:textId="1C7475FD" w:rsidR="000D091C" w:rsidRPr="00AB5D71" w:rsidRDefault="0018273B" w:rsidP="000A3D0C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AB5D71">
              <w:rPr>
                <w:rFonts w:asciiTheme="minorHAnsi" w:hAnsiTheme="minorHAnsi" w:cstheme="minorHAnsi"/>
                <w:color w:val="000000" w:themeColor="text1"/>
              </w:rPr>
              <w:t>Spring Welcome Back Day agenda</w:t>
            </w:r>
            <w:r w:rsidR="00CB3DB0" w:rsidRPr="00AB5D71"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="00CB3DB0" w:rsidRPr="00AB5D71">
              <w:t xml:space="preserve"> </w:t>
            </w:r>
            <w:r w:rsidR="00A2543D">
              <w:t xml:space="preserve">After discussion and minor modifications, </w:t>
            </w:r>
            <w:proofErr w:type="gramStart"/>
            <w:r w:rsidR="00A2543D">
              <w:t>A</w:t>
            </w:r>
            <w:r w:rsidR="00CB3DB0" w:rsidRPr="00AB5D71">
              <w:t>ll</w:t>
            </w:r>
            <w:proofErr w:type="gramEnd"/>
            <w:r w:rsidR="00CB3DB0" w:rsidRPr="00AB5D71">
              <w:t xml:space="preserve"> approved of the Spring welcome back day agenda</w:t>
            </w:r>
            <w:r w:rsidR="00AF2B81">
              <w:t>,</w:t>
            </w:r>
            <w:r w:rsidR="00CB3DB0" w:rsidRPr="00AB5D71">
              <w:t xml:space="preserve"> </w:t>
            </w:r>
            <w:r w:rsidR="00F15F89">
              <w:t>which included the following dates and times for the Spring 20-21 opening day events</w:t>
            </w:r>
            <w:r w:rsidR="00CB3DB0" w:rsidRPr="00AB5D71">
              <w:t>:</w:t>
            </w:r>
          </w:p>
          <w:p w14:paraId="2B73F6E1" w14:textId="52C12BAB" w:rsidR="00AB5D71" w:rsidRPr="00AB5D71" w:rsidRDefault="00AB5D71" w:rsidP="00AB5D71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AB5D71">
              <w:rPr>
                <w:rFonts w:asciiTheme="minorHAnsi" w:hAnsiTheme="minorHAnsi" w:cstheme="minorHAnsi"/>
                <w:color w:val="000000" w:themeColor="text1"/>
              </w:rPr>
              <w:t>David Chews presen</w:t>
            </w:r>
            <w:r w:rsidR="00AF2B81">
              <w:rPr>
                <w:rFonts w:asciiTheme="minorHAnsi" w:hAnsiTheme="minorHAnsi" w:cstheme="minorHAnsi"/>
                <w:color w:val="000000" w:themeColor="text1"/>
              </w:rPr>
              <w:t>t</w:t>
            </w:r>
            <w:r w:rsidRPr="00AB5D71">
              <w:rPr>
                <w:rFonts w:asciiTheme="minorHAnsi" w:hAnsiTheme="minorHAnsi" w:cstheme="minorHAnsi"/>
                <w:color w:val="000000" w:themeColor="text1"/>
              </w:rPr>
              <w:t>ation, engaging students online, scheduled for 11:30 a.m. to 1:00 p.m.</w:t>
            </w:r>
          </w:p>
          <w:p w14:paraId="1AD2D14F" w14:textId="06B2068A" w:rsidR="00AB5D71" w:rsidRPr="00AB5D71" w:rsidRDefault="00A2543D" w:rsidP="00AB5D71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Charles</w:t>
            </w:r>
            <w:r w:rsidR="00AB5D71" w:rsidRPr="00AB5D71">
              <w:rPr>
                <w:rFonts w:asciiTheme="minorHAnsi" w:hAnsiTheme="minorHAnsi" w:cstheme="minorHAnsi"/>
                <w:color w:val="000000" w:themeColor="text1"/>
              </w:rPr>
              <w:t xml:space="preserve"> Hood’s presentation, open access books, scheduled for 1:30 p.m. to 2:15 p.m.</w:t>
            </w:r>
          </w:p>
          <w:p w14:paraId="24B486B0" w14:textId="77777777" w:rsidR="00AB5D71" w:rsidRPr="00AB5D71" w:rsidRDefault="00AB5D71" w:rsidP="00AB5D71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AB5D71">
              <w:rPr>
                <w:rFonts w:asciiTheme="minorHAnsi" w:hAnsiTheme="minorHAnsi" w:cstheme="minorHAnsi"/>
                <w:color w:val="000000" w:themeColor="text1"/>
              </w:rPr>
              <w:t>Andrew Mashhour Basic Needs Committee, helping students succeed, presentation scheduled for 1:30 p.m. to 2:15 p.m.</w:t>
            </w:r>
          </w:p>
          <w:p w14:paraId="3C9FD040" w14:textId="57B51F2E" w:rsidR="00AB5D71" w:rsidRPr="00AB5D71" w:rsidRDefault="00AB5D71" w:rsidP="00AB5D71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AB5D71">
              <w:rPr>
                <w:rFonts w:asciiTheme="minorHAnsi" w:hAnsiTheme="minorHAnsi" w:cstheme="minorHAnsi"/>
                <w:color w:val="000000" w:themeColor="text1"/>
              </w:rPr>
              <w:t xml:space="preserve">Alex </w:t>
            </w:r>
            <w:proofErr w:type="spellStart"/>
            <w:r w:rsidRPr="00AB5D71">
              <w:rPr>
                <w:rFonts w:asciiTheme="minorHAnsi" w:hAnsiTheme="minorHAnsi" w:cstheme="minorHAnsi"/>
                <w:color w:val="000000" w:themeColor="text1"/>
              </w:rPr>
              <w:t>Parisky</w:t>
            </w:r>
            <w:proofErr w:type="spellEnd"/>
            <w:r w:rsidRPr="00AB5D71">
              <w:rPr>
                <w:rFonts w:asciiTheme="minorHAnsi" w:hAnsiTheme="minorHAnsi" w:cstheme="minorHAnsi"/>
                <w:color w:val="000000" w:themeColor="text1"/>
              </w:rPr>
              <w:t xml:space="preserve"> et al</w:t>
            </w:r>
            <w:r w:rsidR="00AF2B81">
              <w:rPr>
                <w:rFonts w:asciiTheme="minorHAnsi" w:hAnsiTheme="minorHAnsi" w:cstheme="minorHAnsi"/>
                <w:color w:val="000000" w:themeColor="text1"/>
              </w:rPr>
              <w:t>.</w:t>
            </w:r>
            <w:r w:rsidRPr="00AB5D71">
              <w:rPr>
                <w:rFonts w:asciiTheme="minorHAnsi" w:hAnsiTheme="minorHAnsi" w:cstheme="minorHAnsi"/>
                <w:color w:val="000000" w:themeColor="text1"/>
              </w:rPr>
              <w:t xml:space="preserve"> scheduled for 2:30 p.m. to 3:15 p.m.</w:t>
            </w:r>
          </w:p>
          <w:p w14:paraId="5A04F792" w14:textId="5A7A07C5" w:rsidR="00AB5D71" w:rsidRPr="00AB5D71" w:rsidRDefault="00AB5D71" w:rsidP="00AB5D71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AB5D71">
              <w:rPr>
                <w:rFonts w:asciiTheme="minorHAnsi" w:hAnsiTheme="minorHAnsi" w:cstheme="minorHAnsi"/>
                <w:color w:val="000000" w:themeColor="text1"/>
              </w:rPr>
              <w:t xml:space="preserve">Svetlana </w:t>
            </w:r>
            <w:proofErr w:type="spellStart"/>
            <w:r w:rsidRPr="00AB5D71">
              <w:rPr>
                <w:rFonts w:asciiTheme="minorHAnsi" w:hAnsiTheme="minorHAnsi" w:cstheme="minorHAnsi"/>
                <w:color w:val="000000" w:themeColor="text1"/>
              </w:rPr>
              <w:t>Deplazes</w:t>
            </w:r>
            <w:proofErr w:type="spellEnd"/>
            <w:r w:rsidRPr="00AB5D71">
              <w:rPr>
                <w:rFonts w:asciiTheme="minorHAnsi" w:hAnsiTheme="minorHAnsi" w:cstheme="minorHAnsi"/>
                <w:color w:val="000000" w:themeColor="text1"/>
              </w:rPr>
              <w:t>, institutional research</w:t>
            </w:r>
            <w:r w:rsidR="00AF2B81">
              <w:rPr>
                <w:rFonts w:asciiTheme="minorHAnsi" w:hAnsiTheme="minorHAnsi" w:cstheme="minorHAnsi"/>
                <w:color w:val="000000" w:themeColor="text1"/>
              </w:rPr>
              <w:t>,</w:t>
            </w:r>
            <w:r w:rsidRPr="00AB5D71">
              <w:rPr>
                <w:rFonts w:asciiTheme="minorHAnsi" w:hAnsiTheme="minorHAnsi" w:cstheme="minorHAnsi"/>
                <w:color w:val="000000" w:themeColor="text1"/>
              </w:rPr>
              <w:t xml:space="preserve"> and planning, scheduled for 2:30 p.m. to 3:15 p.m.</w:t>
            </w:r>
          </w:p>
          <w:p w14:paraId="46D0F2E0" w14:textId="1CCC3282" w:rsidR="00AB5D71" w:rsidRPr="00AB5D71" w:rsidRDefault="00AB5D71" w:rsidP="00AB5D71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AB5D71">
              <w:rPr>
                <w:rFonts w:asciiTheme="minorHAnsi" w:hAnsiTheme="minorHAnsi" w:cstheme="minorHAnsi"/>
                <w:color w:val="000000" w:themeColor="text1"/>
              </w:rPr>
              <w:t>Crystal Elis and Harmony Miller scheduled COVID-19 procedures on campus for 3:30 p.m. to 4:15 p.m.</w:t>
            </w:r>
          </w:p>
          <w:p w14:paraId="4C071B16" w14:textId="6DF2694E" w:rsidR="00CB3DB0" w:rsidRPr="00AB5D71" w:rsidRDefault="00A2543D" w:rsidP="00AB5D71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Dr. </w:t>
            </w:r>
            <w:proofErr w:type="spellStart"/>
            <w:r w:rsidR="00AB5D71" w:rsidRPr="00AB5D71">
              <w:rPr>
                <w:rFonts w:asciiTheme="minorHAnsi" w:hAnsiTheme="minorHAnsi" w:cstheme="minorHAnsi"/>
                <w:color w:val="000000" w:themeColor="text1"/>
              </w:rPr>
              <w:t>Burd</w:t>
            </w:r>
            <w:proofErr w:type="spellEnd"/>
            <w:r w:rsidR="00AB5D71" w:rsidRPr="00AB5D71">
              <w:rPr>
                <w:rFonts w:asciiTheme="minorHAnsi" w:hAnsiTheme="minorHAnsi" w:cstheme="minorHAnsi"/>
                <w:color w:val="000000" w:themeColor="text1"/>
              </w:rPr>
              <w:t xml:space="preserve">, union update, scheduled for 3:30 p.m. to 4:15 </w:t>
            </w:r>
            <w:r w:rsidR="00F15F89" w:rsidRPr="00AB5D71">
              <w:rPr>
                <w:rFonts w:asciiTheme="minorHAnsi" w:hAnsiTheme="minorHAnsi" w:cstheme="minorHAnsi"/>
                <w:color w:val="000000" w:themeColor="text1"/>
              </w:rPr>
              <w:t>p.m.</w:t>
            </w:r>
          </w:p>
          <w:p w14:paraId="15A096B8" w14:textId="24EC323F" w:rsidR="00382753" w:rsidRPr="00380493" w:rsidRDefault="00382753" w:rsidP="0038049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137997" w14:paraId="25F0EB6D" w14:textId="77777777" w:rsidTr="008F1C6D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202D7" w14:textId="77777777" w:rsidR="00137997" w:rsidRDefault="00137997" w:rsidP="00123779">
            <w:pPr>
              <w:tabs>
                <w:tab w:val="left" w:pos="405"/>
                <w:tab w:val="center" w:pos="1265"/>
              </w:tabs>
            </w:pPr>
            <w:r>
              <w:t>VII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ab/>
            </w:r>
            <w:r>
              <w:t xml:space="preserve">Information Items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D9C53" w14:textId="5CB682B4" w:rsidR="008E7AA1" w:rsidRDefault="0052531F" w:rsidP="008E7AA1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Marketer Template</w:t>
            </w:r>
            <w:r w:rsidR="006A3F71">
              <w:rPr>
                <w:color w:val="000000" w:themeColor="text1"/>
              </w:rPr>
              <w:t xml:space="preserve">-FPD committee has access to Marketer Template to communicate weekly FPD updates. </w:t>
            </w:r>
            <w:r w:rsidR="00A2543D">
              <w:rPr>
                <w:color w:val="000000" w:themeColor="text1"/>
              </w:rPr>
              <w:t xml:space="preserve">James </w:t>
            </w:r>
            <w:proofErr w:type="spellStart"/>
            <w:r w:rsidR="00A2543D">
              <w:rPr>
                <w:color w:val="000000" w:themeColor="text1"/>
              </w:rPr>
              <w:t>Nasipak</w:t>
            </w:r>
            <w:proofErr w:type="spellEnd"/>
            <w:r w:rsidR="00A2543D">
              <w:rPr>
                <w:color w:val="000000" w:themeColor="text1"/>
              </w:rPr>
              <w:t xml:space="preserve"> expressed interest in helping with it.</w:t>
            </w:r>
          </w:p>
          <w:p w14:paraId="60C127AD" w14:textId="1C347AF8" w:rsidR="00044055" w:rsidRDefault="00044055" w:rsidP="00044055">
            <w:pPr>
              <w:pStyle w:val="ListParagraph"/>
              <w:rPr>
                <w:color w:val="000000" w:themeColor="text1"/>
              </w:rPr>
            </w:pPr>
            <w:r>
              <w:rPr>
                <w:color w:val="000000" w:themeColor="text1"/>
              </w:rPr>
              <w:t>New: Call for sabbatical proposals will be sent out shortly.</w:t>
            </w:r>
          </w:p>
          <w:p w14:paraId="7A5B91AF" w14:textId="6EE9B92B" w:rsidR="00044055" w:rsidRPr="00044055" w:rsidRDefault="00044055" w:rsidP="00044055">
            <w:pPr>
              <w:ind w:left="360"/>
              <w:rPr>
                <w:color w:val="000000" w:themeColor="text1"/>
              </w:rPr>
            </w:pPr>
          </w:p>
        </w:tc>
      </w:tr>
      <w:tr w:rsidR="00137997" w14:paraId="0CF40BF4" w14:textId="77777777" w:rsidTr="008F1C6D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46A06" w14:textId="77777777" w:rsidR="00137997" w:rsidRDefault="00137997" w:rsidP="00123779">
            <w:pPr>
              <w:tabs>
                <w:tab w:val="left" w:pos="420"/>
                <w:tab w:val="center" w:pos="1265"/>
              </w:tabs>
            </w:pPr>
            <w:r>
              <w:t>VIII. Adjournment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42F36" w14:textId="1B078A5C" w:rsidR="00137997" w:rsidRPr="000246F6" w:rsidRDefault="006A3F71" w:rsidP="00123779">
            <w:p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Meeting ended: 3:32 p.m.</w:t>
            </w:r>
          </w:p>
        </w:tc>
      </w:tr>
      <w:tr w:rsidR="006A3F71" w14:paraId="6C9CD0FB" w14:textId="77777777" w:rsidTr="008F1C6D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9A74C" w14:textId="325E56AA" w:rsidR="006A3F71" w:rsidRDefault="006A3F71" w:rsidP="00123779">
            <w:pPr>
              <w:tabs>
                <w:tab w:val="left" w:pos="420"/>
                <w:tab w:val="center" w:pos="1265"/>
              </w:tabs>
            </w:pPr>
            <w:r>
              <w:t>Next Meeting: November 18, 2020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41029" w14:textId="77777777" w:rsidR="006A3F71" w:rsidRDefault="006A3F71" w:rsidP="00123779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097B413F" w14:textId="046C6392" w:rsidR="008F1C6D" w:rsidRDefault="00CA2069" w:rsidP="006B2977">
      <w:pPr>
        <w:spacing w:after="0"/>
      </w:pPr>
      <w:r>
        <w:t xml:space="preserve"> </w:t>
      </w:r>
      <w:r w:rsidR="005D41CB">
        <w:t>Approved January 13, 2021</w:t>
      </w:r>
    </w:p>
    <w:sectPr w:rsidR="008F1C6D" w:rsidSect="008748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52" w:right="1440" w:bottom="608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37008B" w14:textId="77777777" w:rsidR="00B1470F" w:rsidRDefault="00B1470F" w:rsidP="003D56BB">
      <w:pPr>
        <w:spacing w:after="0" w:line="240" w:lineRule="auto"/>
      </w:pPr>
      <w:r>
        <w:separator/>
      </w:r>
    </w:p>
  </w:endnote>
  <w:endnote w:type="continuationSeparator" w:id="0">
    <w:p w14:paraId="44E236AB" w14:textId="77777777" w:rsidR="00B1470F" w:rsidRDefault="00B1470F" w:rsidP="003D56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99979" w14:textId="77777777" w:rsidR="00EB7A5D" w:rsidRDefault="00EB7A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67851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DD98C8" w14:textId="68A33330" w:rsidR="00EB7A5D" w:rsidRDefault="00EB7A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B08C6A" w14:textId="77777777" w:rsidR="00EB7A5D" w:rsidRDefault="00EB7A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64B26" w14:textId="77777777" w:rsidR="00EB7A5D" w:rsidRDefault="00EB7A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72277" w14:textId="77777777" w:rsidR="00B1470F" w:rsidRDefault="00B1470F" w:rsidP="003D56BB">
      <w:pPr>
        <w:spacing w:after="0" w:line="240" w:lineRule="auto"/>
      </w:pPr>
      <w:r>
        <w:separator/>
      </w:r>
    </w:p>
  </w:footnote>
  <w:footnote w:type="continuationSeparator" w:id="0">
    <w:p w14:paraId="4C231A14" w14:textId="77777777" w:rsidR="00B1470F" w:rsidRDefault="00B1470F" w:rsidP="003D56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B263B" w14:textId="77777777" w:rsidR="00EB7A5D" w:rsidRDefault="00EB7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6CD740" w14:textId="77777777" w:rsidR="003D56BB" w:rsidRDefault="003D56BB" w:rsidP="003D56BB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818BA" w14:textId="77777777" w:rsidR="008748DD" w:rsidRPr="008748DD" w:rsidRDefault="008748DD" w:rsidP="008748DD">
    <w:pPr>
      <w:pStyle w:val="Header"/>
      <w:jc w:val="center"/>
    </w:pPr>
    <w:r>
      <w:rPr>
        <w:noProof/>
      </w:rPr>
      <w:drawing>
        <wp:inline distT="0" distB="0" distL="0" distR="0" wp14:anchorId="3E73A8E3" wp14:editId="7622EF5E">
          <wp:extent cx="962025" cy="504825"/>
          <wp:effectExtent l="0" t="0" r="9525" b="952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2128" cy="5048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F1F7F"/>
    <w:multiLevelType w:val="hybridMultilevel"/>
    <w:tmpl w:val="94FAB4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80C4B"/>
    <w:multiLevelType w:val="hybridMultilevel"/>
    <w:tmpl w:val="98E6518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D00FB"/>
    <w:multiLevelType w:val="hybridMultilevel"/>
    <w:tmpl w:val="0172F1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6ED346D"/>
    <w:multiLevelType w:val="hybridMultilevel"/>
    <w:tmpl w:val="87986D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3A93AEE"/>
    <w:multiLevelType w:val="hybridMultilevel"/>
    <w:tmpl w:val="9894CC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C3266B"/>
    <w:multiLevelType w:val="hybridMultilevel"/>
    <w:tmpl w:val="0DF4970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8E77D8"/>
    <w:multiLevelType w:val="hybridMultilevel"/>
    <w:tmpl w:val="1A94EC1C"/>
    <w:lvl w:ilvl="0" w:tplc="A72E0012">
      <w:start w:val="1"/>
      <w:numFmt w:val="lowerRoman"/>
      <w:lvlText w:val="%1."/>
      <w:lvlJc w:val="left"/>
      <w:pPr>
        <w:ind w:left="144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262C51"/>
    <w:multiLevelType w:val="hybridMultilevel"/>
    <w:tmpl w:val="F8A67B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C7B0B"/>
    <w:multiLevelType w:val="hybridMultilevel"/>
    <w:tmpl w:val="0172F1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C61DEB"/>
    <w:multiLevelType w:val="hybridMultilevel"/>
    <w:tmpl w:val="B7049B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710E6"/>
    <w:multiLevelType w:val="hybridMultilevel"/>
    <w:tmpl w:val="190C363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4B4EF7"/>
    <w:multiLevelType w:val="hybridMultilevel"/>
    <w:tmpl w:val="A6CE99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C76B01"/>
    <w:multiLevelType w:val="hybridMultilevel"/>
    <w:tmpl w:val="C7AEED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D85077"/>
    <w:multiLevelType w:val="hybridMultilevel"/>
    <w:tmpl w:val="041635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D0EC5"/>
    <w:multiLevelType w:val="hybridMultilevel"/>
    <w:tmpl w:val="0134847E"/>
    <w:lvl w:ilvl="0" w:tplc="1124F4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A03139A"/>
    <w:multiLevelType w:val="hybridMultilevel"/>
    <w:tmpl w:val="6B8E9D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D784766"/>
    <w:multiLevelType w:val="hybridMultilevel"/>
    <w:tmpl w:val="C324B7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22079F"/>
    <w:multiLevelType w:val="hybridMultilevel"/>
    <w:tmpl w:val="B7049B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832258"/>
    <w:multiLevelType w:val="hybridMultilevel"/>
    <w:tmpl w:val="5980FF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B8516AE"/>
    <w:multiLevelType w:val="hybridMultilevel"/>
    <w:tmpl w:val="936044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"/>
  </w:num>
  <w:num w:numId="4">
    <w:abstractNumId w:val="5"/>
  </w:num>
  <w:num w:numId="5">
    <w:abstractNumId w:val="10"/>
  </w:num>
  <w:num w:numId="6">
    <w:abstractNumId w:val="17"/>
  </w:num>
  <w:num w:numId="7">
    <w:abstractNumId w:val="16"/>
  </w:num>
  <w:num w:numId="8">
    <w:abstractNumId w:val="12"/>
  </w:num>
  <w:num w:numId="9">
    <w:abstractNumId w:val="6"/>
  </w:num>
  <w:num w:numId="10">
    <w:abstractNumId w:val="19"/>
  </w:num>
  <w:num w:numId="11">
    <w:abstractNumId w:val="0"/>
  </w:num>
  <w:num w:numId="12">
    <w:abstractNumId w:val="14"/>
  </w:num>
  <w:num w:numId="13">
    <w:abstractNumId w:val="13"/>
  </w:num>
  <w:num w:numId="14">
    <w:abstractNumId w:val="11"/>
  </w:num>
  <w:num w:numId="15">
    <w:abstractNumId w:val="4"/>
  </w:num>
  <w:num w:numId="16">
    <w:abstractNumId w:val="8"/>
  </w:num>
  <w:num w:numId="17">
    <w:abstractNumId w:val="3"/>
  </w:num>
  <w:num w:numId="18">
    <w:abstractNumId w:val="15"/>
  </w:num>
  <w:num w:numId="19">
    <w:abstractNumId w:val="18"/>
  </w:num>
  <w:num w:numId="20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tDC0NDU3MTcwNTJX0lEKTi0uzszPAykwqgUAOTaaViwAAAA="/>
  </w:docVars>
  <w:rsids>
    <w:rsidRoot w:val="001C2D48"/>
    <w:rsid w:val="00006152"/>
    <w:rsid w:val="00020EFE"/>
    <w:rsid w:val="000246F6"/>
    <w:rsid w:val="00037D9D"/>
    <w:rsid w:val="00044055"/>
    <w:rsid w:val="00054062"/>
    <w:rsid w:val="0006491B"/>
    <w:rsid w:val="00071813"/>
    <w:rsid w:val="00074DDA"/>
    <w:rsid w:val="000A1464"/>
    <w:rsid w:val="000A32EC"/>
    <w:rsid w:val="000A3D0C"/>
    <w:rsid w:val="000D091C"/>
    <w:rsid w:val="000E3CD6"/>
    <w:rsid w:val="000F0B86"/>
    <w:rsid w:val="000F46E7"/>
    <w:rsid w:val="00115D8B"/>
    <w:rsid w:val="001202F4"/>
    <w:rsid w:val="00123779"/>
    <w:rsid w:val="00127610"/>
    <w:rsid w:val="00127F35"/>
    <w:rsid w:val="00137997"/>
    <w:rsid w:val="00143253"/>
    <w:rsid w:val="00152DE5"/>
    <w:rsid w:val="00156306"/>
    <w:rsid w:val="00160E2C"/>
    <w:rsid w:val="001751FB"/>
    <w:rsid w:val="0018273B"/>
    <w:rsid w:val="0019168C"/>
    <w:rsid w:val="001968A3"/>
    <w:rsid w:val="001B4836"/>
    <w:rsid w:val="001C2D48"/>
    <w:rsid w:val="001D425D"/>
    <w:rsid w:val="00234F28"/>
    <w:rsid w:val="00237E26"/>
    <w:rsid w:val="00241EC9"/>
    <w:rsid w:val="00255742"/>
    <w:rsid w:val="00277400"/>
    <w:rsid w:val="002946E5"/>
    <w:rsid w:val="00295896"/>
    <w:rsid w:val="002A772E"/>
    <w:rsid w:val="002A7BD8"/>
    <w:rsid w:val="002B70BF"/>
    <w:rsid w:val="002D70D5"/>
    <w:rsid w:val="002E0FE1"/>
    <w:rsid w:val="002F7B28"/>
    <w:rsid w:val="00305019"/>
    <w:rsid w:val="003168D6"/>
    <w:rsid w:val="00323F93"/>
    <w:rsid w:val="00377F6B"/>
    <w:rsid w:val="00380493"/>
    <w:rsid w:val="00382753"/>
    <w:rsid w:val="003943B8"/>
    <w:rsid w:val="00397250"/>
    <w:rsid w:val="003A1CDD"/>
    <w:rsid w:val="003C60CD"/>
    <w:rsid w:val="003D222D"/>
    <w:rsid w:val="003D56BB"/>
    <w:rsid w:val="003E4CD8"/>
    <w:rsid w:val="00425473"/>
    <w:rsid w:val="004314D6"/>
    <w:rsid w:val="00432F7B"/>
    <w:rsid w:val="00444BE1"/>
    <w:rsid w:val="00462B2D"/>
    <w:rsid w:val="00487C22"/>
    <w:rsid w:val="004A023D"/>
    <w:rsid w:val="004B507F"/>
    <w:rsid w:val="004C4BC3"/>
    <w:rsid w:val="004C78D2"/>
    <w:rsid w:val="004D0ECB"/>
    <w:rsid w:val="004D7FD8"/>
    <w:rsid w:val="004E5775"/>
    <w:rsid w:val="004E61B7"/>
    <w:rsid w:val="004F7DD7"/>
    <w:rsid w:val="005108B7"/>
    <w:rsid w:val="00513611"/>
    <w:rsid w:val="00521A8D"/>
    <w:rsid w:val="0052531F"/>
    <w:rsid w:val="005477BA"/>
    <w:rsid w:val="00571D6F"/>
    <w:rsid w:val="00584F30"/>
    <w:rsid w:val="005C19F1"/>
    <w:rsid w:val="005D41CB"/>
    <w:rsid w:val="005E1D55"/>
    <w:rsid w:val="005F5056"/>
    <w:rsid w:val="0060006C"/>
    <w:rsid w:val="00603F86"/>
    <w:rsid w:val="00625E45"/>
    <w:rsid w:val="00632A14"/>
    <w:rsid w:val="00636030"/>
    <w:rsid w:val="00642AD6"/>
    <w:rsid w:val="006527B5"/>
    <w:rsid w:val="00654C4E"/>
    <w:rsid w:val="006620A4"/>
    <w:rsid w:val="00682D8B"/>
    <w:rsid w:val="00684A3D"/>
    <w:rsid w:val="006A3F71"/>
    <w:rsid w:val="006B2977"/>
    <w:rsid w:val="006B2E21"/>
    <w:rsid w:val="006C3A48"/>
    <w:rsid w:val="00700F1F"/>
    <w:rsid w:val="00720611"/>
    <w:rsid w:val="00757E76"/>
    <w:rsid w:val="0076741B"/>
    <w:rsid w:val="00790509"/>
    <w:rsid w:val="00790E66"/>
    <w:rsid w:val="007E148B"/>
    <w:rsid w:val="007E602E"/>
    <w:rsid w:val="008139A2"/>
    <w:rsid w:val="00821845"/>
    <w:rsid w:val="008334F1"/>
    <w:rsid w:val="008363F2"/>
    <w:rsid w:val="008501EC"/>
    <w:rsid w:val="008748DD"/>
    <w:rsid w:val="00882178"/>
    <w:rsid w:val="008913ED"/>
    <w:rsid w:val="008A3674"/>
    <w:rsid w:val="008E04F5"/>
    <w:rsid w:val="008E7AA1"/>
    <w:rsid w:val="008F1C6D"/>
    <w:rsid w:val="008F73EB"/>
    <w:rsid w:val="00902B03"/>
    <w:rsid w:val="0096124B"/>
    <w:rsid w:val="00962AE1"/>
    <w:rsid w:val="0097538D"/>
    <w:rsid w:val="00977D57"/>
    <w:rsid w:val="00980E44"/>
    <w:rsid w:val="009B6686"/>
    <w:rsid w:val="009D2331"/>
    <w:rsid w:val="009D6AB2"/>
    <w:rsid w:val="009E2B19"/>
    <w:rsid w:val="00A121C8"/>
    <w:rsid w:val="00A221AE"/>
    <w:rsid w:val="00A2543D"/>
    <w:rsid w:val="00A342F3"/>
    <w:rsid w:val="00A4125A"/>
    <w:rsid w:val="00A51FB1"/>
    <w:rsid w:val="00A52403"/>
    <w:rsid w:val="00A56F26"/>
    <w:rsid w:val="00A80A9B"/>
    <w:rsid w:val="00A924CE"/>
    <w:rsid w:val="00AB5D71"/>
    <w:rsid w:val="00AE18B4"/>
    <w:rsid w:val="00AE5E09"/>
    <w:rsid w:val="00AF2B81"/>
    <w:rsid w:val="00B1470F"/>
    <w:rsid w:val="00B37709"/>
    <w:rsid w:val="00B4698D"/>
    <w:rsid w:val="00B55FE3"/>
    <w:rsid w:val="00B61530"/>
    <w:rsid w:val="00B86745"/>
    <w:rsid w:val="00B901EC"/>
    <w:rsid w:val="00B922A0"/>
    <w:rsid w:val="00BB6469"/>
    <w:rsid w:val="00BC201B"/>
    <w:rsid w:val="00BD3578"/>
    <w:rsid w:val="00BE1C12"/>
    <w:rsid w:val="00BF0232"/>
    <w:rsid w:val="00BF29E1"/>
    <w:rsid w:val="00C01EC7"/>
    <w:rsid w:val="00C035E7"/>
    <w:rsid w:val="00C1109E"/>
    <w:rsid w:val="00C26AAE"/>
    <w:rsid w:val="00C26C9D"/>
    <w:rsid w:val="00C30322"/>
    <w:rsid w:val="00C33745"/>
    <w:rsid w:val="00C42466"/>
    <w:rsid w:val="00C717BD"/>
    <w:rsid w:val="00C93445"/>
    <w:rsid w:val="00C93A0E"/>
    <w:rsid w:val="00C93A20"/>
    <w:rsid w:val="00C93B72"/>
    <w:rsid w:val="00C96460"/>
    <w:rsid w:val="00CA2069"/>
    <w:rsid w:val="00CB3DB0"/>
    <w:rsid w:val="00CB518B"/>
    <w:rsid w:val="00CB676B"/>
    <w:rsid w:val="00CF0078"/>
    <w:rsid w:val="00CF00DC"/>
    <w:rsid w:val="00CF34EF"/>
    <w:rsid w:val="00CF4DF2"/>
    <w:rsid w:val="00D35DEA"/>
    <w:rsid w:val="00D50D81"/>
    <w:rsid w:val="00D567F8"/>
    <w:rsid w:val="00D80ED8"/>
    <w:rsid w:val="00D82AF5"/>
    <w:rsid w:val="00D96C26"/>
    <w:rsid w:val="00DA253A"/>
    <w:rsid w:val="00DE1C93"/>
    <w:rsid w:val="00DF03F4"/>
    <w:rsid w:val="00DF1585"/>
    <w:rsid w:val="00DF67AA"/>
    <w:rsid w:val="00E0113F"/>
    <w:rsid w:val="00E05DA3"/>
    <w:rsid w:val="00E11949"/>
    <w:rsid w:val="00E11F61"/>
    <w:rsid w:val="00E131B6"/>
    <w:rsid w:val="00E1647E"/>
    <w:rsid w:val="00E23C56"/>
    <w:rsid w:val="00E51826"/>
    <w:rsid w:val="00E60D16"/>
    <w:rsid w:val="00E723F7"/>
    <w:rsid w:val="00E87F1C"/>
    <w:rsid w:val="00E90874"/>
    <w:rsid w:val="00E92656"/>
    <w:rsid w:val="00E95583"/>
    <w:rsid w:val="00EB7A5D"/>
    <w:rsid w:val="00EC4163"/>
    <w:rsid w:val="00EC5AB2"/>
    <w:rsid w:val="00ED4DDD"/>
    <w:rsid w:val="00EE36A9"/>
    <w:rsid w:val="00F01446"/>
    <w:rsid w:val="00F1197B"/>
    <w:rsid w:val="00F15F89"/>
    <w:rsid w:val="00F25A98"/>
    <w:rsid w:val="00F33832"/>
    <w:rsid w:val="00F40BC8"/>
    <w:rsid w:val="00F41475"/>
    <w:rsid w:val="00F53DFF"/>
    <w:rsid w:val="00F54B4A"/>
    <w:rsid w:val="00F801FB"/>
    <w:rsid w:val="00F84617"/>
    <w:rsid w:val="00FA64FC"/>
    <w:rsid w:val="00FB5FED"/>
    <w:rsid w:val="00FB6CE3"/>
    <w:rsid w:val="00FD1CA4"/>
    <w:rsid w:val="00FE7E73"/>
    <w:rsid w:val="00FF5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D02F6"/>
  <w15:docId w15:val="{CC049307-C204-426C-BAAC-B988A2720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C41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5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6BB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D5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6BB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4B507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2B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B2D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718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Spacing">
    <w:name w:val="No Spacing"/>
    <w:uiPriority w:val="1"/>
    <w:qFormat/>
    <w:rsid w:val="00F801FB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9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43213">
          <w:marLeft w:val="21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B06CA-27FE-44DB-B9D5-39BCE27B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elope Valley College</Company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K. Masters</dc:creator>
  <cp:keywords/>
  <cp:lastModifiedBy>Rosa</cp:lastModifiedBy>
  <cp:revision>2</cp:revision>
  <cp:lastPrinted>2020-10-23T23:52:00Z</cp:lastPrinted>
  <dcterms:created xsi:type="dcterms:W3CDTF">2021-01-28T03:08:00Z</dcterms:created>
  <dcterms:modified xsi:type="dcterms:W3CDTF">2021-01-28T03:08:00Z</dcterms:modified>
</cp:coreProperties>
</file>